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257111382f87e3d6ebc45688daa53e5f52e91eb"/>
    <w:p>
      <w:pPr>
        <w:pStyle w:val="Heading1"/>
      </w:pPr>
      <w:r>
        <w:t xml:space="preserve">Internship Application Letter for Robotics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 (Jerusalem, Israel)]</w:t>
      </w:r>
      <w:r>
        <w:br/>
      </w:r>
      <w:r>
        <w:t xml:space="preserve">Israel</w:t>
      </w:r>
    </w:p>
    <w:bookmarkStart w:id="20" w:name="Xaf577856c57906f3036b2889adfa87b6d4166c7"/>
    <w:p>
      <w:pPr>
        <w:pStyle w:val="Heading2"/>
      </w:pPr>
      <w:r>
        <w:t xml:space="preserve">Subject: Enthusiastic Application for Robotics Engineer Internship at [Company Name], Jerusalem</w:t>
      </w:r>
    </w:p>
    <w:p>
      <w:pPr>
        <w:pStyle w:val="FirstParagraph"/>
      </w:pPr>
      <w:r>
        <w:t xml:space="preserve">Dear Hiring Manager,</w:t>
      </w:r>
    </w:p>
    <w:p>
      <w:pPr>
        <w:pStyle w:val="BodyText"/>
      </w:pPr>
      <w:r>
        <w:t xml:space="preserve">It is with profound enthusiasm and a deep-seated passion for the future of intelligent automation that I submit my application for the Robotics Engineer Internship position at [Company Name] in Jerusalem, Israel. As a dedicated student pursuing my Master’s degree in Robotics Engineering at [Your University], I have meticulously prepared myself to contribute meaningfully to cutting-edge projects within Israel’s dynamic technology ecosystem, specifically in the heart of Jerusalem where innovation converges with rich cultural and academic heritage. This</w:t>
      </w:r>
      <w:r>
        <w:t xml:space="preserve"> </w:t>
      </w:r>
      <w:r>
        <w:rPr>
          <w:iCs/>
          <w:i/>
        </w:rPr>
        <w:t xml:space="preserve">Internship Application Letter</w:t>
      </w:r>
      <w:r>
        <w:t xml:space="preserve"> </w:t>
      </w:r>
      <w:r>
        <w:t xml:space="preserve">serves as a formal expression of my eagerness to join your team and immerse myself in the unparalleled environment of robotics development that defines</w:t>
      </w:r>
      <w:r>
        <w:t xml:space="preserve"> </w:t>
      </w:r>
      <w:r>
        <w:rPr>
          <w:bCs/>
          <w:b/>
        </w:rPr>
        <w:t xml:space="preserve">Israel Jerusalem</w:t>
      </w:r>
      <w:r>
        <w:t xml:space="preserve">.</w:t>
      </w:r>
    </w:p>
    <w:p>
      <w:pPr>
        <w:pStyle w:val="BodyText"/>
      </w:pPr>
      <w:r>
        <w:rPr>
          <w:bCs/>
          <w:b/>
        </w:rPr>
        <w:t xml:space="preserve">My fascination with Robotics Engineering began during my undergraduate studies</w:t>
      </w:r>
      <w:r>
        <w:t xml:space="preserve">, where I designed and built a modular robotic arm capable of precision assembly tasks using ROS (Robot Operating System) and OpenCV for computer vision. This project, which required integrating mechanical design, sensor fusion, and path planning algorithms, ignited my commitment to creating robots that solve real-world problems. At [Your University], I have further honed these skills through advanced coursework in kinematics, control theory, and machine learning applications in robotics. My most significant academic endeavor was leading a team project developing a drone-based delivery prototype for urban environments—requiring robust navigation systems amidst complex obstacle avoidance scenarios. This experience taught me the critical balance between theoretical rigor and practical implementation, directly aligning with the problem-solving ethos central to Israel’s robotics industry.</w:t>
      </w:r>
    </w:p>
    <w:p>
      <w:pPr>
        <w:pStyle w:val="BodyText"/>
      </w:pPr>
      <w:r>
        <w:rPr>
          <w:bCs/>
          <w:b/>
        </w:rPr>
        <w:t xml:space="preserve">What draws me specifically to</w:t>
      </w:r>
      <w:r>
        <w:rPr>
          <w:bCs/>
          <w:b/>
        </w:rPr>
        <w:t xml:space="preserve"> </w:t>
      </w:r>
      <w:r>
        <w:rPr>
          <w:iCs/>
          <w:i/>
          <w:bCs/>
          <w:b/>
        </w:rPr>
        <w:t xml:space="preserve">Israel Jerusalem</w:t>
      </w:r>
      <w:r>
        <w:rPr>
          <w:bCs/>
          <w:b/>
        </w:rPr>
        <w:t xml:space="preserve"> </w:t>
      </w:r>
      <w:r>
        <w:rPr>
          <w:bCs/>
          <w:b/>
        </w:rPr>
        <w:t xml:space="preserve">is its status as a global innovation hub for robotics and AI</w:t>
      </w:r>
      <w:r>
        <w:t xml:space="preserve">. The city’s unique blend of world-class academic institutions like the Hebrew University of Jerusalem and the Technion – Israel Institute of Technology, alongside a thriving ecosystem of startups and established tech firms (such as Mobileye, RoboSense, and local innovators in autonomous systems), creates an unmatched environment for learning. I have followed [Company Name]’s pioneering work in [mention specific project or technology if known, e.g., "human-robot collaboration" or "medical robotics"], particularly impressed by your recent advancements in [specific example]. Jerusalem’s vibrant culture of entrepreneurship—where failure is viewed as a learning opportunity and interdisciplinary collaboration is the norm—resonates deeply with my own approach to engineering. I am eager to learn from industry leaders within this ecosystem, contributing my skills while absorbing the unique problem-solving mindset fostered in</w:t>
      </w:r>
      <w:r>
        <w:t xml:space="preserve"> </w:t>
      </w:r>
      <w:r>
        <w:rPr>
          <w:bCs/>
          <w:b/>
        </w:rPr>
        <w:t xml:space="preserve">Israel Jerusalem</w:t>
      </w:r>
      <w:r>
        <w:t xml:space="preserve">.</w:t>
      </w:r>
    </w:p>
    <w:p>
      <w:pPr>
        <w:pStyle w:val="BodyText"/>
      </w:pPr>
      <w:r>
        <w:rPr>
          <w:bCs/>
          <w:b/>
        </w:rPr>
        <w:t xml:space="preserve">In preparation for this internship, I have actively sought opportunities to develop relevant technical proficiencies essential for a Robotics Engineer role</w:t>
      </w:r>
      <w:r>
        <w:t xml:space="preserve">. My hands-on experience includes: (1) Programming robotic systems in Python and C++ using ROS 2; (2) Designing and simulating mechanical components via SolidWorks and Fusion 360; (3) Implementing computer vision pipelines with OpenCV for object detection in cluttered scenes; and (4) Testing embedded systems on Raspberry Pi and Arduino platforms. I am proficient in statistical analysis tools like MATLAB for sensor data processing, which I applied during my internship at [Previous Internship/Project], where I optimized trajectory planning algorithms to reduce task execution time by 22%. Crucially, I thrive in collaborative settings—whether debugging hardware-software interfaces with electrical engineering peers or presenting project milestones to faculty panels—a skill vital for success in Israel’s fast-paced tech culture.</w:t>
      </w:r>
    </w:p>
    <w:p>
      <w:pPr>
        <w:pStyle w:val="BodyText"/>
      </w:pPr>
      <w:r>
        <w:rPr>
          <w:bCs/>
          <w:b/>
        </w:rPr>
        <w:t xml:space="preserve">The strategic location of Jerusalem is not merely geographical but symbolic of the convergence that defines modern robotics</w:t>
      </w:r>
      <w:r>
        <w:t xml:space="preserve">. As a city where ancient traditions meet frontier technology, it embodies the spirit of innovation I aspire to contribute to. The proximity to leading research centers like the Weizmann Institute and collaborative spaces such as Start-Up Village in Jerusalem offers unparalleled access to mentors and thought leaders. I am particularly inspired by how Israeli robotics pioneers have addressed challenges—from agricultural automation in arid regions to disaster-response robots—proving that ingenuity knows no bounds. This context fuels my desire to apply my skills toward meaningful solutions under the guidance of your esteemed team.</w:t>
      </w:r>
    </w:p>
    <w:p>
      <w:pPr>
        <w:pStyle w:val="BodyText"/>
      </w:pPr>
      <w:r>
        <w:rPr>
          <w:bCs/>
          <w:b/>
        </w:rPr>
        <w:t xml:space="preserve">My commitment to growth is matched by cultural adaptability and respect</w:t>
      </w:r>
      <w:r>
        <w:t xml:space="preserve">, which I’ve demonstrated through immersive experiences abroad, including volunteering with a STEM education initiative in Tel Aviv. I am fluent in English and actively learning Hebrew to better engage with the local community—a testament to my dedication to integrating fully into</w:t>
      </w:r>
      <w:r>
        <w:t xml:space="preserve"> </w:t>
      </w:r>
      <w:r>
        <w:rPr>
          <w:iCs/>
          <w:i/>
        </w:rPr>
        <w:t xml:space="preserve">Israel Jerusalem</w:t>
      </w:r>
      <w:r>
        <w:t xml:space="preserve">. I understand that successful engineering in Israel requires not only technical excellence but also an appreciation for collaborative dynamics and a resilience rooted in the region’s spirit of innovation. As a proactive learner who consistently seeks feedback, I am confident I can rapidly contribute while absorbing the invaluable knowledge held by your engineers.</w:t>
      </w:r>
    </w:p>
    <w:p>
      <w:pPr>
        <w:pStyle w:val="BodyText"/>
      </w:pPr>
      <w:r>
        <w:rPr>
          <w:bCs/>
          <w:b/>
        </w:rPr>
        <w:t xml:space="preserve">This</w:t>
      </w:r>
      <w:r>
        <w:rPr>
          <w:bCs/>
          <w:b/>
        </w:rPr>
        <w:t xml:space="preserve"> </w:t>
      </w:r>
      <w:r>
        <w:rPr>
          <w:iCs/>
          <w:i/>
          <w:bCs/>
          <w:b/>
        </w:rPr>
        <w:t xml:space="preserve">Internship Application Letter</w:t>
      </w:r>
      <w:r>
        <w:rPr>
          <w:bCs/>
          <w:b/>
        </w:rPr>
        <w:t xml:space="preserve"> </w:t>
      </w:r>
      <w:r>
        <w:rPr>
          <w:bCs/>
          <w:b/>
        </w:rPr>
        <w:t xml:space="preserve">represents more than an application—it is a declaration of my readiness to embrace the challenges and opportunities inherent in Robotics Engineering within Israel’s premier tech landscape</w:t>
      </w:r>
      <w:r>
        <w:t xml:space="preserve">. The chance to work alongside experts at [Company Name] in Jerusalem would be the pivotal experience I seek to transition from academic theory into industry practice. I am eager to bring my technical skills, collaborative spirit, and unwavering enthusiasm for robotics to your team, while learning from the rich legacy of innovation that defines this city. Thank you for considering my application. I have attached my resume for your review and welcome the opportunity to discuss how my background aligns with your goals at a time convenient for you.</w:t>
      </w:r>
    </w:p>
    <w:p>
      <w:pPr>
        <w:pStyle w:val="BodyText"/>
      </w:pPr>
      <w:r>
        <w:t xml:space="preserve">Sincerely,</w:t>
      </w:r>
      <w:r>
        <w:br/>
      </w: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13T19:46:40Z</dcterms:created>
  <dcterms:modified xsi:type="dcterms:W3CDTF">2026-07-13T19:46:40Z</dcterms:modified>
</cp:coreProperties>
</file>

<file path=docProps/custom.xml><?xml version="1.0" encoding="utf-8"?>
<Properties xmlns="http://schemas.openxmlformats.org/officeDocument/2006/custom-properties" xmlns:vt="http://schemas.openxmlformats.org/officeDocument/2006/docPropsVTypes"/>
</file>